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Application</w:t>
      </w:r>
    </w:p>
    <w:bookmarkStart w:id="20" w:name="X68f01d3ed1d69dde0fa3c10a0591fd3526b35db"/>
    <w:p>
      <w:pPr>
        <w:pStyle w:val="Heading1"/>
      </w:pPr>
      <w:r>
        <w:t xml:space="preserve">Cover Letter for School Counselor Position in Nigeria Abuja</w:t>
      </w:r>
    </w:p>
    <w:p>
      <w:pPr>
        <w:pStyle w:val="FirstParagraph"/>
      </w:pPr>
      <w:r>
        <w:t xml:space="preserve">Dear [Hiring Manager's Name],</w:t>
      </w:r>
    </w:p>
    <w:p>
      <w:pPr>
        <w:pStyle w:val="BodyText"/>
      </w:pPr>
      <w:r>
        <w:t xml:space="preserve">I am writing to express my enthusiastic interest in the School Counselor position at [School Name] in Abuja, Nigeria. As an experienced and dedicated professional passionate about fostering student success, I am eager to contribute my skills and expertise to support the academic, social, and emotional development of students in this vibrant educational hub. With a deep understanding of the unique challenges faced by students in Nigeria’s capital city, I am confident that my background as a school counselor aligns perfectly with your institution’s mission to cultivate well-rounded individuals who thrive in both local and global contexts.</w:t>
      </w:r>
    </w:p>
    <w:p>
      <w:pPr>
        <w:pStyle w:val="BodyText"/>
      </w:pPr>
      <w:r>
        <w:t xml:space="preserve">My journey as a School Counselor began with a commitment to empowering students through personalized guidance and evidence-based strategies. Over the past [X years], I have worked across diverse educational settings, focusing on creating inclusive environments where every student feels valued and supported. In Nigeria Abuja, where cultural diversity and rapid urbanization present both opportunities and challenges, my ability to navigate these dynamics has been critical in addressing the multifaceted needs of students. Whether it is helping adolescents navigate academic pressures or supporting families in overcoming socio-economic barriers, I approach each role with empathy, professionalism, and a solutions-oriented mindset.</w:t>
      </w:r>
    </w:p>
    <w:p>
      <w:pPr>
        <w:pStyle w:val="BodyText"/>
      </w:pPr>
      <w:r>
        <w:t xml:space="preserve">One of my core strengths as a School Counselor is my ability to build trust and rapport with students, educators, and parents. In Abuja’s competitive educational landscape, where academic performance often defines success, I have prioritized fostering resilience and self-advocacy among students. For example, during my tenure at [Previous School], I designed a mentorship program that paired senior students with younger peers to promote leadership skills and peer support. This initiative not only improved student retention rates but also strengthened the school’s sense of community—a value I believe is essential for any institution in Nigeria Abuja.</w:t>
      </w:r>
    </w:p>
    <w:p>
      <w:pPr>
        <w:pStyle w:val="BodyText"/>
      </w:pPr>
      <w:r>
        <w:t xml:space="preserve">Additionally, my experience in addressing mental health and wellness has prepared me to tackle the growing need for psychological support in Nigerian schools. In a country where stigma around mental health persists, I have worked closely with educators and parents to normalize conversations about emotional well-being. Through workshops on stress management, conflict resolution, and career planning, I have helped students develop the tools they need to thrive academically and personally. This work is especially vital in Abuja, where students often face unique pressures related to urban life, cultural expectations, and access to resources.</w:t>
      </w:r>
    </w:p>
    <w:p>
      <w:pPr>
        <w:pStyle w:val="BodyText"/>
      </w:pPr>
      <w:r>
        <w:t xml:space="preserve">I am also deeply committed to professional growth and staying informed about the latest trends in counseling and education. I regularly attend seminars on trauma-informed practices, culturally responsive teaching, and adolescent development—areas that are increasingly relevant in Nigeria’s evolving educational system. My academic background in [Your Degree, e.g., Master’s in Counseling Psychology] from [University Name] has provided me with a strong theoretical foundation, while my hands-on experience has honed my ability to apply these concepts effectively in real-world settings.</w:t>
      </w:r>
    </w:p>
    <w:p>
      <w:pPr>
        <w:pStyle w:val="BodyText"/>
      </w:pPr>
      <w:r>
        <w:t xml:space="preserve">What sets me apart as a School Counselor is my adaptability and dedication to serving the needs of every student. In Nigeria Abuja, where schools often operate with limited resources, I have learned to be resourceful and innovative. For instance, I once collaborated with local organizations to secure funding for a counseling center that provided free services to underprivileged students. This initiative not only addressed gaps in mental health care but also inspired a broader conversation about the importance of holistic education.</w:t>
      </w:r>
    </w:p>
    <w:p>
      <w:pPr>
        <w:pStyle w:val="BodyText"/>
      </w:pPr>
      <w:r>
        <w:t xml:space="preserve">I am particularly drawn to [School Name] because of its reputation for excellence and its commitment to nurturing students who are prepared to contribute meaningfully to Nigeria’s future. I admire the school’s focus on [mention specific values or programs, e.g., "character development" or "community engagement"], which aligns with my own philosophy of education as a transformative force. I am confident that my skills in counseling, program development, and stakeholder collaboration would enable me to make a meaningful impact at your institution.</w:t>
      </w:r>
    </w:p>
    <w:p>
      <w:pPr>
        <w:pStyle w:val="BodyText"/>
      </w:pPr>
      <w:r>
        <w:t xml:space="preserve">Thank you for considering my application. I would welcome the opportunity to discuss how my background and vision align with the goals of [School Name]. Please feel free to contact me at [Your Phone Number] or [Your Email Address] at your earliest convenience. I look forward to the possibility of contributing to the continued success of your school and the students it serves in Nigeria Abuj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 Application</dc:title>
  <dc:creator/>
  <dc:language>en</dc:language>
  <cp:keywords/>
  <dcterms:created xsi:type="dcterms:W3CDTF">2026-07-24T03:50:42Z</dcterms:created>
  <dcterms:modified xsi:type="dcterms:W3CDTF">2026-07-24T03:50:42Z</dcterms:modified>
</cp:coreProperties>
</file>

<file path=docProps/custom.xml><?xml version="1.0" encoding="utf-8"?>
<Properties xmlns="http://schemas.openxmlformats.org/officeDocument/2006/custom-properties" xmlns:vt="http://schemas.openxmlformats.org/officeDocument/2006/docPropsVTypes"/>
</file>